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2619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3C3659" w:rsidR="007B4A91" w:rsidRDefault="001C0629">
      <w:pPr>
        <w:rPr>
          <w:sz w:val="28"/>
          <w:szCs w:val="28"/>
        </w:rPr>
      </w:pPr>
      <w:r>
        <w:rPr>
          <w:sz w:val="28"/>
          <w:szCs w:val="28"/>
        </w:rPr>
        <w:t xml:space="preserve">      Save Mother Earth</w:t>
      </w:r>
    </w:p>
    <w:p w14:paraId="34A9E19B" w14:textId="77777777" w:rsidR="007B4A91" w:rsidRDefault="0022619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F73607E" w:rsidR="007B4A91" w:rsidRDefault="001C0629">
      <w:pPr>
        <w:ind w:left="720"/>
        <w:rPr>
          <w:sz w:val="28"/>
          <w:szCs w:val="28"/>
        </w:rPr>
      </w:pPr>
      <w:r>
        <w:rPr>
          <w:sz w:val="28"/>
          <w:szCs w:val="28"/>
        </w:rPr>
        <w:t>Shooting the asteroids coming towards earth.</w:t>
      </w:r>
    </w:p>
    <w:p w14:paraId="3D632C61" w14:textId="77777777" w:rsidR="007B4A91" w:rsidRDefault="0022619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102F988" w14:textId="77777777" w:rsidR="007B4A91" w:rsidRDefault="0022619E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31AAD7B0" w14:textId="77777777" w:rsidR="00B43727" w:rsidRDefault="00B43727" w:rsidP="00B4372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pace Agencies all over the world have received a report from the International </w:t>
      </w:r>
      <w:r>
        <w:rPr>
          <w:sz w:val="28"/>
          <w:szCs w:val="28"/>
          <w:lang w:val="en-IN"/>
        </w:rPr>
        <w:t>Space station that a group of asteroids are coming towards the Mother Earth with a great speed. The player is selected for controlling or guiding a special fighter jet created to destroy all the asteroids.</w: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22619E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00A4AEC9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8482DAE" w:rsidR="007B4A91" w:rsidRDefault="006551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hter J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30B9734" w:rsidR="007B4A91" w:rsidRDefault="006551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troy asteroid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B7156B4" w:rsidR="007B4A91" w:rsidRDefault="0065510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C40E989" w:rsidR="007B4A91" w:rsidRDefault="006625C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towards Earth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21EFD9C0" w:rsidR="00556965" w:rsidRDefault="00E170BD">
      <w:r>
        <w:rPr>
          <w:noProof/>
          <w:lang w:val="en-IN" w:bidi="gu-IN"/>
        </w:rPr>
        <w:drawing>
          <wp:inline distT="0" distB="0" distL="0" distR="0" wp14:anchorId="09814F0E" wp14:editId="0687C330">
            <wp:extent cx="5943600" cy="24733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22619E">
      <w:pPr>
        <w:rPr>
          <w:sz w:val="28"/>
          <w:szCs w:val="28"/>
        </w:rPr>
      </w:pPr>
      <w:r>
        <w:pict w14:anchorId="09EE1EB3">
          <v:rect id="_x0000_i1030" style="width:0;height:1.5pt" o:hralign="center" o:hrstd="t" o:hr="t" fillcolor="#a0a0a0" stroked="f"/>
        </w:pict>
      </w:r>
    </w:p>
    <w:p w14:paraId="2C39E5BE" w14:textId="77777777" w:rsidR="007B4A91" w:rsidRDefault="0022619E">
      <w:pPr>
        <w:rPr>
          <w:sz w:val="28"/>
          <w:szCs w:val="28"/>
        </w:rPr>
      </w:pPr>
      <w:r>
        <w:pict w14:anchorId="0F1C66A9">
          <v:rect id="_x0000_i1031" style="width:0;height:1.5pt" o:hralign="center" o:hrstd="t" o:hr="t" fillcolor="#a0a0a0" stroked="f"/>
        </w:pict>
      </w:r>
    </w:p>
    <w:p w14:paraId="442F6C1C" w14:textId="4CE7995A" w:rsidR="007B4A91" w:rsidRDefault="00E170BD">
      <w:pPr>
        <w:rPr>
          <w:sz w:val="28"/>
          <w:szCs w:val="28"/>
        </w:rPr>
      </w:pPr>
      <w:r>
        <w:t xml:space="preserve">The </w:t>
      </w:r>
      <w:proofErr w:type="gramStart"/>
      <w:r>
        <w:t>Above</w:t>
      </w:r>
      <w:proofErr w:type="gramEnd"/>
      <w:r>
        <w:t xml:space="preserve"> is somewhat about</w:t>
      </w:r>
      <w:bookmarkStart w:id="0" w:name="_GoBack"/>
      <w:bookmarkEnd w:id="0"/>
      <w:r>
        <w:t xml:space="preserve"> blueprint of the Game.</w:t>
      </w:r>
    </w:p>
    <w:p w14:paraId="6A534FF3" w14:textId="77777777" w:rsidR="007B4A91" w:rsidRDefault="0022619E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78CEB322" w:rsidR="007B4A91" w:rsidRDefault="0022619E">
      <w:pPr>
        <w:rPr>
          <w:sz w:val="28"/>
          <w:szCs w:val="28"/>
        </w:rPr>
      </w:pPr>
      <w:r>
        <w:pict w14:anchorId="4F92B24E">
          <v:rect id="_x0000_i1034" style="width:0;height:1.5pt" o:hralign="center" o:hrstd="t" o:hr="t" fillcolor="#a0a0a0" stroked="f"/>
        </w:pict>
      </w:r>
      <w:r w:rsidR="007D557C">
        <w:t xml:space="preserve">After some time or after destroying some </w:t>
      </w:r>
      <w:proofErr w:type="spellStart"/>
      <w:r w:rsidR="007D557C">
        <w:t>asteriods</w:t>
      </w:r>
      <w:proofErr w:type="spellEnd"/>
      <w:r w:rsidR="007D557C">
        <w:t xml:space="preserve"> increase the speed of the game or the movement of </w:t>
      </w:r>
      <w:r w:rsidR="007D557C">
        <w:rPr>
          <w:lang w:val="en-IN"/>
        </w:rPr>
        <w:t xml:space="preserve">asteroids </w:t>
      </w:r>
      <w:r w:rsidR="00E170BD">
        <w:rPr>
          <w:lang w:val="en-IN"/>
        </w:rPr>
        <w:t xml:space="preserve">moving </w:t>
      </w:r>
      <w:proofErr w:type="gramStart"/>
      <w:r w:rsidR="00E170BD">
        <w:rPr>
          <w:lang w:val="en-IN"/>
        </w:rPr>
        <w:t xml:space="preserve">towards </w:t>
      </w:r>
      <w:r w:rsidR="007D557C">
        <w:rPr>
          <w:lang w:val="en-IN"/>
        </w:rPr>
        <w:t xml:space="preserve"> the</w:t>
      </w:r>
      <w:proofErr w:type="gramEnd"/>
      <w:r w:rsidR="007D557C">
        <w:rPr>
          <w:lang w:val="en-IN"/>
        </w:rPr>
        <w:t xml:space="preserve"> Earth and if any one asteroid touches the jet(player) </w:t>
      </w:r>
      <w:r w:rsidR="00E170BD">
        <w:rPr>
          <w:lang w:val="en-IN"/>
        </w:rPr>
        <w:t>or the Earth then the Game is Over.</w:t>
      </w: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C0629"/>
    <w:rsid w:val="0022619E"/>
    <w:rsid w:val="002F5FB2"/>
    <w:rsid w:val="00556965"/>
    <w:rsid w:val="00655107"/>
    <w:rsid w:val="006625C3"/>
    <w:rsid w:val="007B4A91"/>
    <w:rsid w:val="007D557C"/>
    <w:rsid w:val="0082216B"/>
    <w:rsid w:val="00AC53D0"/>
    <w:rsid w:val="00B43727"/>
    <w:rsid w:val="00E0427B"/>
    <w:rsid w:val="00E17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4</Pages>
  <Words>266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ew</cp:lastModifiedBy>
  <cp:revision>9</cp:revision>
  <dcterms:created xsi:type="dcterms:W3CDTF">2021-03-18T05:03:00Z</dcterms:created>
  <dcterms:modified xsi:type="dcterms:W3CDTF">2021-08-19T14:48:00Z</dcterms:modified>
</cp:coreProperties>
</file>